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6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89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66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6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89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66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np.float64(0.9859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7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6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0075321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2946282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801961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8-25T00:40:51Z</dcterms:created>
  <dcterms:modified xsi:type="dcterms:W3CDTF">2025-08-25T0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